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7257ed05c9fa2b87904197989c9afc719d7f4c"/>
    <w:p>
      <w:pPr>
        <w:pStyle w:val="Heading3"/>
      </w:pPr>
      <w:r>
        <w:t xml:space="preserve">Внимание! 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3 году (за отчетный 2022 год)</w:t>
      </w:r>
    </w:p>
    <w:p>
      <w:pPr>
        <w:pStyle w:val="FirstParagraph"/>
      </w:pPr>
      <w:r>
        <w:t xml:space="preserve">11.01.2023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3 году (за отчетный 2022 год)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agatino-sadovniki.mos.ru/anti-corruption/methodical-materials/detail/1133894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агатино-Садов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2;&#1056;_2023.docx" TargetMode="External" /><Relationship Type="http://schemas.openxmlformats.org/officeDocument/2006/relationships/hyperlink" Id="rId22" Target="http://nagatino-sadovniki.mos.ru" TargetMode="External" /><Relationship Type="http://schemas.openxmlformats.org/officeDocument/2006/relationships/hyperlink" Id="rId21" Target="http://nagatino-sadovniki.mos.ru/anti-corruption/methodical-materials/detail/113389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2;&#1056;_2023.docx" TargetMode="External" /><Relationship Type="http://schemas.openxmlformats.org/officeDocument/2006/relationships/hyperlink" Id="rId22" Target="http://nagatino-sadovniki.mos.ru" TargetMode="External" /><Relationship Type="http://schemas.openxmlformats.org/officeDocument/2006/relationships/hyperlink" Id="rId21" Target="http://nagatino-sadovniki.mos.ru/anti-corruption/methodical-materials/detail/113389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3:52:05Z</dcterms:created>
  <dcterms:modified xsi:type="dcterms:W3CDTF">2025-05-13T23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